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research-interests"/>
      <w:bookmarkEnd w:id="23"/>
      <w:r>
        <w:t xml:space="preserve">Research Interests</w:t>
      </w:r>
    </w:p>
    <w:p>
      <w:pPr>
        <w:pStyle w:val="FirstParagraph"/>
      </w:pPr>
      <w:r>
        <w:t xml:space="preserve">Science education, data science education, quantitative and computational research methods, educational technology</w:t>
      </w:r>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experience"/>
      <w:bookmarkEnd w:id="26"/>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Schwarz-Bloom, R. D. (in press). Development of an online experiment platform (Rex) for high school biology.</w:t>
      </w:r>
      <w:r>
        <w:t xml:space="preserve"> </w:t>
      </w:r>
      <w:r>
        <w:rPr>
          <w:i/>
        </w:rPr>
        <w:t xml:space="preserve">Journal of Formative Design for Learning</w:t>
      </w:r>
      <w:r>
        <w:t xml:space="preserve">.</w:t>
      </w:r>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bookmarkEnd w:id="44"/>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bookmarkEnd w:id="45"/>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bookmarkEnd w:id="56"/>
      <w:r>
        <w:t xml:space="preserve">Editor-Reviewed Publications</w:t>
      </w:r>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journal-articles-in-submission"/>
      <w:bookmarkEnd w:id="63"/>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BodyText"/>
      </w:pPr>
      <w:r>
        <w:t xml:space="preserve">Schmidt, J. A., Beymer, P. N., Rosenberg, J. M., Naftzger, N., &amp; Shumow, L. (under review). Experiences, activities, and personal characteristics as predictors of engagement in STEM-focused summer programs.</w:t>
      </w:r>
    </w:p>
    <w:p>
      <w:pPr>
        <w:pStyle w:val="BodyText"/>
      </w:pPr>
      <w:r>
        <w:t xml:space="preserve">Anderson, D., Rowlew, B., Irvin, P. S., Rosenberg, J. M., &amp; Stegenga, S. (under review). Evaluating content-related validity evidence using a text-based, machine learning procedure.</w:t>
      </w:r>
    </w:p>
    <w:p>
      <w:pPr>
        <w:pStyle w:val="BodyText"/>
      </w:pPr>
      <w:r>
        <w:t xml:space="preserve">Akcaoglu, M., Rosenberg, J. M., Hodges, C., &amp; Hilpert, J. (under review). An exploration of factors impacting middle school students’ attitudes toward computer programming.</w:t>
      </w:r>
    </w:p>
    <w:p>
      <w:pPr>
        <w:pStyle w:val="Heading3"/>
      </w:pPr>
      <w:bookmarkStart w:id="64" w:name="working-papers"/>
      <w:bookmarkEnd w:id="64"/>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
      <w:bookmarkEnd w:id="65"/>
      <w:r>
        <w:t xml:space="preserve">Unpublished Manuscrip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bookmarkEnd w:id="66"/>
      <w:r>
        <w:t xml:space="preserve">Grants</w:t>
      </w:r>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7" w:name="fellowships-and-awards"/>
      <w:bookmarkEnd w:id="67"/>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8" w:name="awards"/>
      <w:bookmarkEnd w:id="68"/>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9" w:name="presentations"/>
      <w:bookmarkEnd w:id="69"/>
      <w:r>
        <w:t xml:space="preserve">Presentations</w:t>
      </w:r>
    </w:p>
    <w:p>
      <w:pPr>
        <w:pStyle w:val="Heading3"/>
      </w:pPr>
      <w:bookmarkStart w:id="70" w:name="peer-reviewed-conference-presentations"/>
      <w:bookmarkEnd w:id="70"/>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1" w:name="invited-talks"/>
      <w:bookmarkEnd w:id="71"/>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2" w:name="other-presentations"/>
      <w:bookmarkEnd w:id="72"/>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3" w:name="competitive-research-training"/>
      <w:bookmarkEnd w:id="73"/>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4" w:name="research-experience"/>
      <w:bookmarkEnd w:id="74"/>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5" w:name="software-developed"/>
      <w:bookmarkEnd w:id="75"/>
      <w:r>
        <w:t xml:space="preserve">Software Developed</w:t>
      </w:r>
    </w:p>
    <w:p>
      <w:pPr>
        <w:pStyle w:val="Heading3"/>
      </w:pPr>
      <w:bookmarkStart w:id="76" w:name="r-packages-on-comprehensive-r-archive-network-cran"/>
      <w:bookmarkEnd w:id="76"/>
      <w:r>
        <w:t xml:space="preserve">R packages on Comprehensive R Archive Network (CRAN)</w:t>
      </w:r>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7">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8">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79">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0">
        <w:r>
          <w:rPr>
            <w:rStyle w:val="Hyperlink"/>
          </w:rPr>
          <w:t xml:space="preserve">https://github.com/alishinski/clustRcompaR</w:t>
        </w:r>
      </w:hyperlink>
    </w:p>
    <w:p>
      <w:pPr>
        <w:pStyle w:val="Heading3"/>
      </w:pPr>
      <w:bookmarkStart w:id="81" w:name="interactive-web-applications"/>
      <w:bookmarkEnd w:id="81"/>
      <w:r>
        <w:t xml:space="preserve">Interactive Web Applications</w:t>
      </w:r>
    </w:p>
    <w:p>
      <w:pPr>
        <w:pStyle w:val="FirstParagraph"/>
      </w:pPr>
      <w:r>
        <w:t xml:space="preserve">Rosenberg, J. M., Xu, R., &amp; Frank, K. A. (2018). Konfound-It!: Quantify the Robustness of Causal Inferences.</w:t>
      </w:r>
      <w:r>
        <w:t xml:space="preserve"> </w:t>
      </w:r>
      <w:hyperlink r:id="rId82">
        <w:r>
          <w:rPr>
            <w:rStyle w:val="Hyperlink"/>
          </w:rPr>
          <w:t xml:space="preserve">http://konfound-it.com</w:t>
        </w:r>
      </w:hyperlink>
      <w:r>
        <w:t xml:space="preserve">.</w:t>
      </w:r>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8" w:name="service-to-the-profession"/>
      <w:bookmarkEnd w:id="88"/>
      <w:r>
        <w:t xml:space="preserve">Service to the Profession</w:t>
      </w:r>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for theNASA Student Spaceflight Experiment Program</w:t>
      </w:r>
    </w:p>
    <w:p>
      <w:pPr>
        <w:pStyle w:val="Heading3"/>
      </w:pPr>
      <w:bookmarkStart w:id="91" w:name="ad-hoc-journal-article-reviews"/>
      <w:bookmarkEnd w:id="91"/>
      <w:r>
        <w:t xml:space="preserve">Ad-hoc Journal Article Reviews</w:t>
      </w:r>
    </w:p>
    <w:p>
      <w:pPr>
        <w:pStyle w:val="FirstParagraph"/>
      </w:pPr>
      <w:r>
        <w:t xml:space="preserve">AERA Open, Education Sciences (2), Journal of Open Source Education,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service-to-the-community-1"/>
      <w:bookmarkEnd w:id="93"/>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4" w:name="workshops-and-outreach"/>
      <w:bookmarkEnd w:id="94"/>
      <w:r>
        <w:t xml:space="preserve">Workshops and Outreach</w:t>
      </w:r>
    </w:p>
    <w:p>
      <w:pPr>
        <w:pStyle w:val="FirstParagraph"/>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dfcfe7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5-19T13:15:15Z</dcterms:created>
  <dcterms:modified xsi:type="dcterms:W3CDTF">2019-05-19T13:15:15Z</dcterms:modified>
</cp:coreProperties>
</file>